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9ECA1" w14:textId="77777777" w:rsidR="005D4582" w:rsidRDefault="005D4582" w:rsidP="005D458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fr-FR" w:eastAsia="fr-FR"/>
        </w:rPr>
      </w:pPr>
      <w:r w:rsidRPr="005D4582">
        <w:rPr>
          <w:rFonts w:ascii="Calibri" w:eastAsia="Times New Roman" w:hAnsi="Calibri" w:cs="Calibri"/>
          <w:b/>
          <w:bCs/>
          <w:color w:val="000000"/>
          <w:sz w:val="28"/>
          <w:szCs w:val="28"/>
          <w:lang w:val="fr-FR" w:eastAsia="fr-FR"/>
        </w:rPr>
        <w:t>« Soutien à l'internationalisation des universités algériennes : diversification des activités et des échanges »</w:t>
      </w:r>
    </w:p>
    <w:p w14:paraId="75A7C011" w14:textId="77777777" w:rsidR="005D4582" w:rsidRDefault="005D4582" w:rsidP="005D4582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Sujet : ERASMUS-EDU-2024-CBHE-STRAND-1</w:t>
      </w:r>
    </w:p>
    <w:p w14:paraId="3F803560" w14:textId="77777777" w:rsidR="005D4582" w:rsidRDefault="005D4582" w:rsidP="005D4582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Numéro de projet : 101179473</w:t>
      </w:r>
    </w:p>
    <w:p w14:paraId="348C7E9D" w14:textId="77777777" w:rsidR="005D4582" w:rsidRPr="005D4582" w:rsidRDefault="005D4582" w:rsidP="005D4582">
      <w:pPr>
        <w:spacing w:after="28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40"/>
          <w:szCs w:val="40"/>
          <w:lang w:val="fr-FR" w:eastAsia="fr-FR"/>
        </w:rPr>
      </w:pPr>
      <w:r w:rsidRPr="005D4582">
        <w:rPr>
          <w:rFonts w:ascii="Calibri" w:eastAsia="Times New Roman" w:hAnsi="Calibri" w:cs="Calibri"/>
          <w:b/>
          <w:bCs/>
          <w:color w:val="000000"/>
          <w:sz w:val="40"/>
          <w:szCs w:val="40"/>
          <w:lang w:val="fr-FR" w:eastAsia="fr-FR"/>
        </w:rPr>
        <w:t xml:space="preserve">EVALUATEUR EXTERNE DU PROJET SALDAE </w:t>
      </w:r>
    </w:p>
    <w:p w14:paraId="0CE2259B" w14:textId="77777777" w:rsidR="005D4582" w:rsidRDefault="005D4582" w:rsidP="005D4582">
      <w:pPr>
        <w:spacing w:after="28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40"/>
          <w:szCs w:val="40"/>
          <w:lang w:eastAsia="fr-FR"/>
        </w:rPr>
      </w:pPr>
      <w:r>
        <w:rPr>
          <w:rFonts w:ascii="Calibri" w:eastAsia="Times New Roman" w:hAnsi="Calibri" w:cs="Calibri"/>
          <w:b/>
          <w:bCs/>
          <w:color w:val="000000"/>
          <w:sz w:val="40"/>
          <w:szCs w:val="40"/>
          <w:lang w:eastAsia="fr-FR"/>
        </w:rPr>
        <w:t>FICHE DE CANDIDATURE</w:t>
      </w:r>
    </w:p>
    <w:tbl>
      <w:tblPr>
        <w:tblStyle w:val="Grilledutableau"/>
        <w:tblW w:w="9493" w:type="dxa"/>
        <w:tblInd w:w="0" w:type="dxa"/>
        <w:tblLook w:val="04A0" w:firstRow="1" w:lastRow="0" w:firstColumn="1" w:lastColumn="0" w:noHBand="0" w:noVBand="1"/>
      </w:tblPr>
      <w:tblGrid>
        <w:gridCol w:w="9493"/>
      </w:tblGrid>
      <w:tr w:rsidR="005D4582" w14:paraId="7DEBDE5F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6A9B" w14:textId="7E46BDDA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Nom &amp; </w:t>
            </w:r>
            <w:proofErr w:type="spellStart"/>
            <w:r w:rsidR="004E7542">
              <w:rPr>
                <w:rFonts w:cstheme="minorHAnsi"/>
                <w:sz w:val="28"/>
                <w:szCs w:val="28"/>
              </w:rPr>
              <w:t>Prénom</w:t>
            </w:r>
            <w:proofErr w:type="spellEnd"/>
            <w:r w:rsidR="004E7542">
              <w:rPr>
                <w:rFonts w:cstheme="minorHAnsi"/>
                <w:sz w:val="28"/>
                <w:szCs w:val="28"/>
              </w:rPr>
              <w:t>:</w:t>
            </w:r>
          </w:p>
          <w:p w14:paraId="1785AA88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:rsidRPr="004E7542" w14:paraId="09C41209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E0D7" w14:textId="77777777" w:rsidR="005D4582" w:rsidRP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  <w:lang w:val="fr-FR"/>
              </w:rPr>
            </w:pPr>
            <w:r w:rsidRPr="005D4582">
              <w:rPr>
                <w:rFonts w:cstheme="minorHAnsi"/>
                <w:sz w:val="28"/>
                <w:szCs w:val="28"/>
                <w:lang w:val="fr-FR"/>
              </w:rPr>
              <w:t>Date et lieu de naissance :</w:t>
            </w:r>
          </w:p>
          <w:p w14:paraId="21C47B8A" w14:textId="77777777" w:rsidR="005D4582" w:rsidRP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  <w:lang w:val="fr-FR"/>
              </w:rPr>
            </w:pPr>
          </w:p>
        </w:tc>
      </w:tr>
      <w:tr w:rsidR="005D4582" w14:paraId="7339627F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49FE3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cstheme="minorHAnsi"/>
                <w:sz w:val="28"/>
                <w:szCs w:val="28"/>
              </w:rPr>
              <w:t>Nationalité</w:t>
            </w:r>
            <w:proofErr w:type="spellEnd"/>
            <w:r>
              <w:rPr>
                <w:rFonts w:cstheme="minorHAnsi"/>
                <w:sz w:val="28"/>
                <w:szCs w:val="28"/>
              </w:rPr>
              <w:t> :</w:t>
            </w:r>
            <w:proofErr w:type="gramEnd"/>
          </w:p>
          <w:p w14:paraId="60A69F47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14:paraId="01136A3C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49E11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Adresse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sz w:val="28"/>
                <w:szCs w:val="28"/>
              </w:rPr>
              <w:t>postale</w:t>
            </w:r>
            <w:proofErr w:type="spellEnd"/>
            <w:r>
              <w:rPr>
                <w:rFonts w:cstheme="minorHAnsi"/>
                <w:sz w:val="28"/>
                <w:szCs w:val="28"/>
              </w:rPr>
              <w:t> :</w:t>
            </w:r>
            <w:proofErr w:type="gramEnd"/>
          </w:p>
          <w:p w14:paraId="29B0DCCD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14:paraId="7E494848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3764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Adresse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sz w:val="28"/>
                <w:szCs w:val="28"/>
              </w:rPr>
              <w:t>professionnelle</w:t>
            </w:r>
            <w:proofErr w:type="spellEnd"/>
            <w:r>
              <w:rPr>
                <w:rFonts w:cstheme="minorHAnsi"/>
                <w:sz w:val="28"/>
                <w:szCs w:val="28"/>
              </w:rPr>
              <w:t> :</w:t>
            </w:r>
            <w:proofErr w:type="gramEnd"/>
          </w:p>
          <w:p w14:paraId="6E5CEEFD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14:paraId="0A176D74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6F368" w14:textId="7AEE4DCD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Formations &amp; </w:t>
            </w:r>
            <w:proofErr w:type="spellStart"/>
            <w:r>
              <w:rPr>
                <w:rFonts w:cstheme="minorHAnsi"/>
                <w:sz w:val="28"/>
                <w:szCs w:val="28"/>
              </w:rPr>
              <w:t>diplômes</w:t>
            </w:r>
            <w:proofErr w:type="spellEnd"/>
            <w:r>
              <w:rPr>
                <w:rFonts w:cstheme="minorHAnsi"/>
                <w:sz w:val="28"/>
                <w:szCs w:val="28"/>
              </w:rPr>
              <w:t>:</w:t>
            </w:r>
          </w:p>
          <w:p w14:paraId="7494C35B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14:paraId="1566643D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EA420" w14:textId="232BAA2F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Adresse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mail:</w:t>
            </w:r>
          </w:p>
          <w:p w14:paraId="757B472C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14:paraId="5BAD7844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03860" w14:textId="5D2C988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Téléphone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Mobile:</w:t>
            </w:r>
          </w:p>
          <w:p w14:paraId="331F87E7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14:paraId="3EE27D01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BB041" w14:textId="12E44983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Fonction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actuelle</w:t>
            </w:r>
            <w:proofErr w:type="spellEnd"/>
            <w:r>
              <w:rPr>
                <w:rFonts w:cstheme="minorHAnsi"/>
                <w:sz w:val="28"/>
                <w:szCs w:val="28"/>
              </w:rPr>
              <w:t>:</w:t>
            </w:r>
          </w:p>
          <w:p w14:paraId="74D58880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5D4582" w14:paraId="3D1C8AD8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2556D" w14:textId="5AE4F19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Postes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occupés</w:t>
            </w:r>
            <w:proofErr w:type="spellEnd"/>
            <w:r>
              <w:rPr>
                <w:rFonts w:cstheme="minorHAnsi"/>
                <w:sz w:val="28"/>
                <w:szCs w:val="28"/>
              </w:rPr>
              <w:t>:</w:t>
            </w:r>
          </w:p>
          <w:p w14:paraId="32F3E3B5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-</w:t>
            </w:r>
          </w:p>
          <w:p w14:paraId="51735791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-</w:t>
            </w:r>
          </w:p>
          <w:p w14:paraId="50F33416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-</w:t>
            </w:r>
          </w:p>
          <w:p w14:paraId="1D2204BD" w14:textId="77777777" w:rsidR="005D4582" w:rsidRDefault="005D4582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-</w:t>
            </w:r>
          </w:p>
        </w:tc>
      </w:tr>
      <w:tr w:rsidR="005D4582" w14:paraId="7579D37F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EF08" w14:textId="42D8641B" w:rsidR="00D47B74" w:rsidRDefault="00D47B74" w:rsidP="00D47B74">
            <w:pPr>
              <w:spacing w:after="0"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iveau</w:t>
            </w:r>
            <w:proofErr w:type="spellEnd"/>
            <w:r>
              <w:rPr>
                <w:sz w:val="28"/>
                <w:szCs w:val="28"/>
              </w:rPr>
              <w:t xml:space="preserve"> de </w:t>
            </w:r>
            <w:proofErr w:type="spellStart"/>
            <w:r>
              <w:rPr>
                <w:sz w:val="28"/>
                <w:szCs w:val="28"/>
              </w:rPr>
              <w:t>Fran</w:t>
            </w:r>
            <w:r w:rsidR="000B529B">
              <w:rPr>
                <w:sz w:val="28"/>
                <w:szCs w:val="28"/>
              </w:rPr>
              <w:t>ç</w:t>
            </w:r>
            <w:r>
              <w:rPr>
                <w:sz w:val="28"/>
                <w:szCs w:val="28"/>
              </w:rPr>
              <w:t>ais</w:t>
            </w:r>
            <w:proofErr w:type="spellEnd"/>
            <w:r w:rsidR="005D4582">
              <w:rPr>
                <w:sz w:val="28"/>
                <w:szCs w:val="28"/>
              </w:rPr>
              <w:t>:</w:t>
            </w:r>
          </w:p>
          <w:p w14:paraId="35CF86F9" w14:textId="77777777" w:rsidR="005D4582" w:rsidRDefault="005D4582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D47B74" w14:paraId="114757C1" w14:textId="77777777" w:rsidTr="005D4582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CA6F" w14:textId="1C15273E" w:rsidR="00D47B74" w:rsidRDefault="00D47B74" w:rsidP="00D47B74">
            <w:pPr>
              <w:spacing w:after="0" w:line="240" w:lineRule="auto"/>
              <w:rPr>
                <w:sz w:val="28"/>
                <w:szCs w:val="28"/>
              </w:rPr>
            </w:pPr>
            <w:proofErr w:type="spellStart"/>
            <w:r w:rsidRPr="00D47B74">
              <w:rPr>
                <w:sz w:val="28"/>
                <w:szCs w:val="28"/>
              </w:rPr>
              <w:t>Compétences</w:t>
            </w:r>
            <w:proofErr w:type="spellEnd"/>
            <w:r w:rsidRPr="00D47B74">
              <w:rPr>
                <w:sz w:val="28"/>
                <w:szCs w:val="28"/>
              </w:rPr>
              <w:t xml:space="preserve"> </w:t>
            </w:r>
            <w:proofErr w:type="spellStart"/>
            <w:r w:rsidRPr="00D47B74">
              <w:rPr>
                <w:sz w:val="28"/>
                <w:szCs w:val="28"/>
              </w:rPr>
              <w:t>numérique</w:t>
            </w:r>
            <w:r>
              <w:rPr>
                <w:sz w:val="28"/>
                <w:szCs w:val="28"/>
              </w:rPr>
              <w:t>s</w:t>
            </w:r>
            <w:proofErr w:type="spellEnd"/>
            <w:r>
              <w:rPr>
                <w:sz w:val="28"/>
                <w:szCs w:val="28"/>
              </w:rPr>
              <w:t>:</w:t>
            </w:r>
          </w:p>
          <w:p w14:paraId="7819CFD7" w14:textId="5B55E4A1" w:rsidR="00D47B74" w:rsidRDefault="00D47B74" w:rsidP="00D47B74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</w:tbl>
    <w:p w14:paraId="12AB74EA" w14:textId="77777777" w:rsidR="005D4582" w:rsidRDefault="005D4582" w:rsidP="005D4582">
      <w:r>
        <w:tab/>
      </w:r>
      <w:r>
        <w:tab/>
      </w:r>
      <w:r>
        <w:tab/>
      </w:r>
      <w:r>
        <w:tab/>
      </w:r>
    </w:p>
    <w:p w14:paraId="56B0E9C2" w14:textId="77777777" w:rsidR="005D4582" w:rsidRDefault="005D4582" w:rsidP="005D4582">
      <w:pPr>
        <w:rPr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24"/>
          <w:szCs w:val="24"/>
        </w:rPr>
        <w:t>Fait à ……………………</w:t>
      </w:r>
      <w:proofErr w:type="gramStart"/>
      <w:r>
        <w:rPr>
          <w:sz w:val="24"/>
          <w:szCs w:val="24"/>
        </w:rPr>
        <w:t>…..</w:t>
      </w:r>
      <w:proofErr w:type="gramEnd"/>
      <w:r>
        <w:rPr>
          <w:sz w:val="24"/>
          <w:szCs w:val="24"/>
        </w:rPr>
        <w:t>le……/…./2025</w:t>
      </w:r>
    </w:p>
    <w:p w14:paraId="1719AFA9" w14:textId="4506B542" w:rsidR="000040F2" w:rsidRDefault="005D4582" w:rsidP="005D4582">
      <w:pPr>
        <w:rPr>
          <w:rFonts w:cstheme="minorHAnsi"/>
          <w:b/>
          <w:sz w:val="32"/>
          <w:szCs w:val="32"/>
          <w:lang w:val="fr-FR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ignature </w:t>
      </w:r>
      <w:r w:rsidR="00D47B74">
        <w:rPr>
          <w:sz w:val="24"/>
          <w:szCs w:val="24"/>
        </w:rPr>
        <w:t xml:space="preserve"> </w:t>
      </w:r>
    </w:p>
    <w:sectPr w:rsidR="000040F2" w:rsidSect="00992004">
      <w:headerReference w:type="default" r:id="rId7"/>
      <w:footerReference w:type="default" r:id="rId8"/>
      <w:pgSz w:w="11906" w:h="16838"/>
      <w:pgMar w:top="1417" w:right="991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E3952" w14:textId="77777777" w:rsidR="0032359C" w:rsidRDefault="0032359C" w:rsidP="00DD1F9A">
      <w:pPr>
        <w:spacing w:after="0" w:line="240" w:lineRule="auto"/>
      </w:pPr>
      <w:r>
        <w:separator/>
      </w:r>
    </w:p>
  </w:endnote>
  <w:endnote w:type="continuationSeparator" w:id="0">
    <w:p w14:paraId="53FC27D5" w14:textId="77777777" w:rsidR="0032359C" w:rsidRDefault="0032359C" w:rsidP="00DD1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73420678"/>
      <w:docPartObj>
        <w:docPartGallery w:val="Page Numbers (Bottom of Page)"/>
        <w:docPartUnique/>
      </w:docPartObj>
    </w:sdtPr>
    <w:sdtEndPr/>
    <w:sdtContent>
      <w:p w14:paraId="19A767A7" w14:textId="4436BCEE" w:rsidR="0082663D" w:rsidRDefault="00EA1601">
        <w:pPr>
          <w:pStyle w:val="Pieddepage"/>
          <w:jc w:val="right"/>
        </w:pPr>
        <w:r>
          <w:fldChar w:fldCharType="begin"/>
        </w:r>
        <w:r w:rsidR="0082663D">
          <w:instrText>PAGE   \* MERGEFORMAT</w:instrText>
        </w:r>
        <w:r>
          <w:fldChar w:fldCharType="separate"/>
        </w:r>
        <w:r w:rsidR="00CB7AC9" w:rsidRPr="00CB7AC9">
          <w:rPr>
            <w:noProof/>
            <w:lang w:val="it-IT"/>
          </w:rPr>
          <w:t>2</w:t>
        </w:r>
        <w:r>
          <w:fldChar w:fldCharType="end"/>
        </w:r>
      </w:p>
    </w:sdtContent>
  </w:sdt>
  <w:p w14:paraId="46403C39" w14:textId="77777777" w:rsidR="0082663D" w:rsidRDefault="0082663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A58676" w14:textId="77777777" w:rsidR="0032359C" w:rsidRDefault="0032359C" w:rsidP="00DD1F9A">
      <w:pPr>
        <w:spacing w:after="0" w:line="240" w:lineRule="auto"/>
      </w:pPr>
      <w:r>
        <w:separator/>
      </w:r>
    </w:p>
  </w:footnote>
  <w:footnote w:type="continuationSeparator" w:id="0">
    <w:p w14:paraId="5AC2A552" w14:textId="77777777" w:rsidR="0032359C" w:rsidRDefault="0032359C" w:rsidP="00DD1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0C86E" w14:textId="386F3272" w:rsidR="00DD1F9A" w:rsidRPr="00712205" w:rsidRDefault="005E7D37" w:rsidP="00D81D86">
    <w:pPr>
      <w:pStyle w:val="En-tte"/>
      <w:jc w:val="center"/>
      <w:rPr>
        <w:lang w:val="fr-FR"/>
      </w:rPr>
    </w:pPr>
    <w:r>
      <w:rPr>
        <w:noProof/>
        <w:lang w:val="fr-FR" w:eastAsia="fr-FR"/>
      </w:rPr>
      <w:drawing>
        <wp:anchor distT="0" distB="0" distL="114300" distR="114300" simplePos="0" relativeHeight="251658240" behindDoc="0" locked="0" layoutInCell="1" allowOverlap="1" wp14:anchorId="23C25BC7" wp14:editId="2246CADB">
          <wp:simplePos x="0" y="0"/>
          <wp:positionH relativeFrom="column">
            <wp:posOffset>4166235</wp:posOffset>
          </wp:positionH>
          <wp:positionV relativeFrom="paragraph">
            <wp:posOffset>-173355</wp:posOffset>
          </wp:positionV>
          <wp:extent cx="1745615" cy="638175"/>
          <wp:effectExtent l="0" t="0" r="6985" b="9525"/>
          <wp:wrapTopAndBottom/>
          <wp:docPr id="5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4561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434C">
      <w:rPr>
        <w:noProof/>
        <w:bdr w:val="none" w:sz="0" w:space="0" w:color="auto" w:frame="1"/>
        <w:lang w:val="fr-FR" w:eastAsia="fr-FR"/>
      </w:rPr>
      <w:drawing>
        <wp:anchor distT="0" distB="0" distL="114300" distR="114300" simplePos="0" relativeHeight="251659264" behindDoc="1" locked="0" layoutInCell="1" allowOverlap="1" wp14:anchorId="05317F83" wp14:editId="3FB6F577">
          <wp:simplePos x="0" y="0"/>
          <wp:positionH relativeFrom="margin">
            <wp:align>left</wp:align>
          </wp:positionH>
          <wp:positionV relativeFrom="paragraph">
            <wp:posOffset>-125730</wp:posOffset>
          </wp:positionV>
          <wp:extent cx="2514600" cy="571500"/>
          <wp:effectExtent l="0" t="0" r="0" b="0"/>
          <wp:wrapTight wrapText="bothSides">
            <wp:wrapPolygon edited="0">
              <wp:start x="0" y="0"/>
              <wp:lineTo x="0" y="20880"/>
              <wp:lineTo x="7036" y="20880"/>
              <wp:lineTo x="14236" y="20160"/>
              <wp:lineTo x="21109" y="16560"/>
              <wp:lineTo x="20945" y="7920"/>
              <wp:lineTo x="16527" y="4320"/>
              <wp:lineTo x="7036" y="0"/>
              <wp:lineTo x="0" y="0"/>
            </wp:wrapPolygon>
          </wp:wrapTight>
          <wp:docPr id="6" name="Immagine 3" descr="https://lh7-rt.googleusercontent.com/docsz/AD_4nXd78TsQ_nbUTADigna6SJHoLSOyYq8Nrz9u-b3nySwinehqtxr9Jb4tPASrVQB-1WEXqSDaD8Fj7oBosMp5uuXHuVOMe_tcuDPZBp5Xlk3Iwq5ERa7YYQotkAVIDR9q8co7D3q5iYdTK9TvfbbilA?key=fpKEAtKTh8YRdZolC9gqDg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https://lh7-rt.googleusercontent.com/docsz/AD_4nXd78TsQ_nbUTADigna6SJHoLSOyYq8Nrz9u-b3nySwinehqtxr9Jb4tPASrVQB-1WEXqSDaD8Fj7oBosMp5uuXHuVOMe_tcuDPZBp5Xlk3Iwq5ERa7YYQotkAVIDR9q8co7D3q5iYdTK9TvfbbilA?key=fpKEAtKTh8YRdZolC9gqDgE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05323"/>
    <w:multiLevelType w:val="multilevel"/>
    <w:tmpl w:val="5E64BA7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sLAwNTQ2NzY0NjNR0lEKTi0uzszPAykwrAUAM0URxCwAAAA="/>
  </w:docVars>
  <w:rsids>
    <w:rsidRoot w:val="003859A2"/>
    <w:rsid w:val="000040F2"/>
    <w:rsid w:val="00034CB2"/>
    <w:rsid w:val="00041989"/>
    <w:rsid w:val="00047CB4"/>
    <w:rsid w:val="00050D50"/>
    <w:rsid w:val="00052EB5"/>
    <w:rsid w:val="000658AA"/>
    <w:rsid w:val="000A3EE3"/>
    <w:rsid w:val="000B529B"/>
    <w:rsid w:val="000B5915"/>
    <w:rsid w:val="000D00FA"/>
    <w:rsid w:val="000E419C"/>
    <w:rsid w:val="001011FC"/>
    <w:rsid w:val="00104B47"/>
    <w:rsid w:val="001122BD"/>
    <w:rsid w:val="00131FA9"/>
    <w:rsid w:val="00133EF5"/>
    <w:rsid w:val="00143AF1"/>
    <w:rsid w:val="00144AED"/>
    <w:rsid w:val="001455F9"/>
    <w:rsid w:val="00177E22"/>
    <w:rsid w:val="001853EA"/>
    <w:rsid w:val="00190D61"/>
    <w:rsid w:val="00194882"/>
    <w:rsid w:val="001A0867"/>
    <w:rsid w:val="001A3B3A"/>
    <w:rsid w:val="001A45A0"/>
    <w:rsid w:val="001B3729"/>
    <w:rsid w:val="0020208E"/>
    <w:rsid w:val="00216923"/>
    <w:rsid w:val="00231F94"/>
    <w:rsid w:val="00241463"/>
    <w:rsid w:val="00254B18"/>
    <w:rsid w:val="00270EF8"/>
    <w:rsid w:val="00272560"/>
    <w:rsid w:val="00272869"/>
    <w:rsid w:val="00297412"/>
    <w:rsid w:val="002B0531"/>
    <w:rsid w:val="002B69BD"/>
    <w:rsid w:val="002F5ED4"/>
    <w:rsid w:val="0032359C"/>
    <w:rsid w:val="003413EE"/>
    <w:rsid w:val="00345F77"/>
    <w:rsid w:val="0035377E"/>
    <w:rsid w:val="00354DB9"/>
    <w:rsid w:val="00355C5F"/>
    <w:rsid w:val="003605CD"/>
    <w:rsid w:val="003823A7"/>
    <w:rsid w:val="003859A2"/>
    <w:rsid w:val="0039025B"/>
    <w:rsid w:val="003913B2"/>
    <w:rsid w:val="003D5954"/>
    <w:rsid w:val="004113E8"/>
    <w:rsid w:val="004154DE"/>
    <w:rsid w:val="004336AE"/>
    <w:rsid w:val="00444558"/>
    <w:rsid w:val="00466B90"/>
    <w:rsid w:val="0048038F"/>
    <w:rsid w:val="0049559E"/>
    <w:rsid w:val="004B0D9A"/>
    <w:rsid w:val="004E7542"/>
    <w:rsid w:val="004E7CD5"/>
    <w:rsid w:val="00517C2D"/>
    <w:rsid w:val="0055077B"/>
    <w:rsid w:val="005519F1"/>
    <w:rsid w:val="0055424C"/>
    <w:rsid w:val="00577057"/>
    <w:rsid w:val="00594153"/>
    <w:rsid w:val="005D4582"/>
    <w:rsid w:val="005E7D37"/>
    <w:rsid w:val="005F3C22"/>
    <w:rsid w:val="0061461A"/>
    <w:rsid w:val="006215BD"/>
    <w:rsid w:val="0064576C"/>
    <w:rsid w:val="006B7AFB"/>
    <w:rsid w:val="006C0943"/>
    <w:rsid w:val="006D55C0"/>
    <w:rsid w:val="00712205"/>
    <w:rsid w:val="00715D7D"/>
    <w:rsid w:val="00734033"/>
    <w:rsid w:val="00742AD8"/>
    <w:rsid w:val="00760442"/>
    <w:rsid w:val="00773C20"/>
    <w:rsid w:val="00781398"/>
    <w:rsid w:val="00790C7B"/>
    <w:rsid w:val="0079434C"/>
    <w:rsid w:val="00796891"/>
    <w:rsid w:val="007A3DB9"/>
    <w:rsid w:val="007C0461"/>
    <w:rsid w:val="007C588A"/>
    <w:rsid w:val="007D4CD5"/>
    <w:rsid w:val="007D5E31"/>
    <w:rsid w:val="007E60EA"/>
    <w:rsid w:val="00822939"/>
    <w:rsid w:val="00824DD3"/>
    <w:rsid w:val="0082663D"/>
    <w:rsid w:val="00826D8F"/>
    <w:rsid w:val="00866ACE"/>
    <w:rsid w:val="00871E42"/>
    <w:rsid w:val="008B69CD"/>
    <w:rsid w:val="008D6DFC"/>
    <w:rsid w:val="008F5113"/>
    <w:rsid w:val="00900854"/>
    <w:rsid w:val="00901311"/>
    <w:rsid w:val="00902865"/>
    <w:rsid w:val="0091435A"/>
    <w:rsid w:val="009338CA"/>
    <w:rsid w:val="00955058"/>
    <w:rsid w:val="009759AC"/>
    <w:rsid w:val="00992004"/>
    <w:rsid w:val="009A57E1"/>
    <w:rsid w:val="009A6B56"/>
    <w:rsid w:val="009B05F7"/>
    <w:rsid w:val="009B44C4"/>
    <w:rsid w:val="009D60D7"/>
    <w:rsid w:val="009F10AA"/>
    <w:rsid w:val="00A0087F"/>
    <w:rsid w:val="00A04761"/>
    <w:rsid w:val="00A27555"/>
    <w:rsid w:val="00A5107C"/>
    <w:rsid w:val="00A51C33"/>
    <w:rsid w:val="00A72DFB"/>
    <w:rsid w:val="00A957D0"/>
    <w:rsid w:val="00AB785A"/>
    <w:rsid w:val="00AC3C7D"/>
    <w:rsid w:val="00AC63D9"/>
    <w:rsid w:val="00AD464F"/>
    <w:rsid w:val="00AD7AD4"/>
    <w:rsid w:val="00AF6C0A"/>
    <w:rsid w:val="00B031A4"/>
    <w:rsid w:val="00B06365"/>
    <w:rsid w:val="00B12E7E"/>
    <w:rsid w:val="00B130D7"/>
    <w:rsid w:val="00B24B2D"/>
    <w:rsid w:val="00B318BB"/>
    <w:rsid w:val="00B86872"/>
    <w:rsid w:val="00BA13D6"/>
    <w:rsid w:val="00BE7231"/>
    <w:rsid w:val="00C04B21"/>
    <w:rsid w:val="00C141E1"/>
    <w:rsid w:val="00C35BB2"/>
    <w:rsid w:val="00C441C1"/>
    <w:rsid w:val="00C63665"/>
    <w:rsid w:val="00C67B45"/>
    <w:rsid w:val="00CA00EC"/>
    <w:rsid w:val="00CB5643"/>
    <w:rsid w:val="00CB79AF"/>
    <w:rsid w:val="00CB7AC9"/>
    <w:rsid w:val="00CC681A"/>
    <w:rsid w:val="00CD06C7"/>
    <w:rsid w:val="00CF3433"/>
    <w:rsid w:val="00D1440E"/>
    <w:rsid w:val="00D31120"/>
    <w:rsid w:val="00D321B7"/>
    <w:rsid w:val="00D33D22"/>
    <w:rsid w:val="00D448B7"/>
    <w:rsid w:val="00D47B74"/>
    <w:rsid w:val="00D62E8F"/>
    <w:rsid w:val="00D81D86"/>
    <w:rsid w:val="00D83E28"/>
    <w:rsid w:val="00D85E74"/>
    <w:rsid w:val="00D90589"/>
    <w:rsid w:val="00D90A76"/>
    <w:rsid w:val="00D92DEF"/>
    <w:rsid w:val="00DA1F7C"/>
    <w:rsid w:val="00DA6ECD"/>
    <w:rsid w:val="00DB471F"/>
    <w:rsid w:val="00DB54CB"/>
    <w:rsid w:val="00DD1F9A"/>
    <w:rsid w:val="00DE6702"/>
    <w:rsid w:val="00DF09A6"/>
    <w:rsid w:val="00E313EF"/>
    <w:rsid w:val="00E32E28"/>
    <w:rsid w:val="00E3550E"/>
    <w:rsid w:val="00E4032A"/>
    <w:rsid w:val="00E91130"/>
    <w:rsid w:val="00E946CE"/>
    <w:rsid w:val="00EA1601"/>
    <w:rsid w:val="00EA2915"/>
    <w:rsid w:val="00EB3153"/>
    <w:rsid w:val="00EB4536"/>
    <w:rsid w:val="00EC0747"/>
    <w:rsid w:val="00EC7931"/>
    <w:rsid w:val="00ED3E9F"/>
    <w:rsid w:val="00ED6E74"/>
    <w:rsid w:val="00EE17D0"/>
    <w:rsid w:val="00EF7E27"/>
    <w:rsid w:val="00F00373"/>
    <w:rsid w:val="00F162CE"/>
    <w:rsid w:val="00F17427"/>
    <w:rsid w:val="00F215D4"/>
    <w:rsid w:val="00F27D22"/>
    <w:rsid w:val="00F51BC1"/>
    <w:rsid w:val="00F608DF"/>
    <w:rsid w:val="00F80A2F"/>
    <w:rsid w:val="00F826EF"/>
    <w:rsid w:val="00FA7B5D"/>
    <w:rsid w:val="00FC28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E7A635"/>
  <w15:docId w15:val="{1047345F-2508-4078-A626-6BF358A61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71F"/>
    <w:pPr>
      <w:spacing w:after="200" w:line="276" w:lineRule="auto"/>
    </w:pPr>
    <w:rPr>
      <w:lang w:val="en-GB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0040F2"/>
    <w:pPr>
      <w:keepNext/>
      <w:keepLines/>
      <w:spacing w:before="240" w:after="0"/>
      <w:outlineLvl w:val="0"/>
    </w:pPr>
    <w:rPr>
      <w:rFonts w:eastAsiaTheme="majorEastAsia" w:cstheme="minorHAnsi"/>
      <w:b/>
      <w:sz w:val="28"/>
      <w:szCs w:val="28"/>
      <w:lang w:val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9415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inorHAnsi"/>
      <w:b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9415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b/>
      <w:sz w:val="28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94153"/>
    <w:pPr>
      <w:numPr>
        <w:ilvl w:val="3"/>
        <w:numId w:val="1"/>
      </w:numPr>
      <w:spacing w:after="160" w:line="259" w:lineRule="auto"/>
      <w:outlineLvl w:val="3"/>
    </w:pPr>
    <w:rPr>
      <w:rFonts w:ascii="Calibri" w:eastAsia="Calibri" w:hAnsi="Calibri" w:cs="Times New Roman"/>
      <w:b/>
      <w:i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BE723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BE723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BE723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BE723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BE723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3859A2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styleId="Marquedecommentaire">
    <w:name w:val="annotation reference"/>
    <w:basedOn w:val="Policepardfaut"/>
    <w:uiPriority w:val="99"/>
    <w:semiHidden/>
    <w:unhideWhenUsed/>
    <w:rsid w:val="004E7CD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E7CD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E7CD5"/>
    <w:rPr>
      <w:sz w:val="20"/>
      <w:szCs w:val="20"/>
      <w:lang w:val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E7CD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E7CD5"/>
    <w:rPr>
      <w:b/>
      <w:bCs/>
      <w:sz w:val="20"/>
      <w:szCs w:val="20"/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7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E7CD5"/>
    <w:rPr>
      <w:rFonts w:ascii="Segoe UI" w:hAnsi="Segoe UI" w:cs="Segoe UI"/>
      <w:sz w:val="18"/>
      <w:szCs w:val="18"/>
      <w:lang w:val="fr-FR"/>
    </w:rPr>
  </w:style>
  <w:style w:type="paragraph" w:styleId="Paragraphedeliste">
    <w:name w:val="List Paragraph"/>
    <w:basedOn w:val="Normal"/>
    <w:uiPriority w:val="34"/>
    <w:qFormat/>
    <w:rsid w:val="00DB471F"/>
    <w:pPr>
      <w:ind w:left="720"/>
      <w:contextualSpacing/>
    </w:pPr>
  </w:style>
  <w:style w:type="paragraph" w:styleId="En-tte">
    <w:name w:val="header"/>
    <w:basedOn w:val="Normal"/>
    <w:link w:val="En-tteCar"/>
    <w:unhideWhenUsed/>
    <w:rsid w:val="00DD1F9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rsid w:val="00DD1F9A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DD1F9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D1F9A"/>
    <w:rPr>
      <w:lang w:val="en-GB"/>
    </w:rPr>
  </w:style>
  <w:style w:type="character" w:customStyle="1" w:styleId="SelPlus">
    <w:name w:val="SelPlus"/>
    <w:uiPriority w:val="1"/>
    <w:qFormat/>
    <w:rsid w:val="00DD1F9A"/>
    <w:rPr>
      <w:rFonts w:ascii="Calibri" w:hAnsi="Calibri"/>
      <w:b/>
      <w:sz w:val="36"/>
      <w:szCs w:val="36"/>
    </w:rPr>
  </w:style>
  <w:style w:type="character" w:styleId="Lienhypertexte">
    <w:name w:val="Hyperlink"/>
    <w:basedOn w:val="Policepardfaut"/>
    <w:uiPriority w:val="99"/>
    <w:unhideWhenUsed/>
    <w:rsid w:val="004154DE"/>
    <w:rPr>
      <w:color w:val="0563C1" w:themeColor="hyperlink"/>
      <w:u w:val="single"/>
    </w:rPr>
  </w:style>
  <w:style w:type="character" w:customStyle="1" w:styleId="Menzionenonrisolta1">
    <w:name w:val="Menzione non risolta1"/>
    <w:basedOn w:val="Policepardfaut"/>
    <w:uiPriority w:val="99"/>
    <w:semiHidden/>
    <w:unhideWhenUsed/>
    <w:rsid w:val="004154DE"/>
    <w:rPr>
      <w:color w:val="808080"/>
      <w:shd w:val="clear" w:color="auto" w:fill="E6E6E6"/>
    </w:rPr>
  </w:style>
  <w:style w:type="character" w:customStyle="1" w:styleId="Titre1Car">
    <w:name w:val="Titre 1 Car"/>
    <w:basedOn w:val="Policepardfaut"/>
    <w:link w:val="Titre1"/>
    <w:uiPriority w:val="9"/>
    <w:rsid w:val="000040F2"/>
    <w:rPr>
      <w:rFonts w:eastAsiaTheme="majorEastAsia" w:cstheme="minorHAnsi"/>
      <w:b/>
      <w:sz w:val="28"/>
      <w:szCs w:val="28"/>
      <w:lang w:val="fr-FR"/>
    </w:rPr>
  </w:style>
  <w:style w:type="character" w:customStyle="1" w:styleId="Titre2Car">
    <w:name w:val="Titre 2 Car"/>
    <w:basedOn w:val="Policepardfaut"/>
    <w:link w:val="Titre2"/>
    <w:uiPriority w:val="9"/>
    <w:rsid w:val="00594153"/>
    <w:rPr>
      <w:rFonts w:eastAsiaTheme="majorEastAsia" w:cstheme="minorHAnsi"/>
      <w:b/>
      <w:sz w:val="32"/>
      <w:szCs w:val="32"/>
      <w:lang w:val="en-GB"/>
    </w:rPr>
  </w:style>
  <w:style w:type="character" w:customStyle="1" w:styleId="Titre3Car">
    <w:name w:val="Titre 3 Car"/>
    <w:basedOn w:val="Policepardfaut"/>
    <w:link w:val="Titre3"/>
    <w:uiPriority w:val="9"/>
    <w:rsid w:val="00594153"/>
    <w:rPr>
      <w:rFonts w:asciiTheme="majorHAnsi" w:eastAsiaTheme="majorEastAsia" w:hAnsiTheme="majorHAnsi" w:cstheme="majorBidi"/>
      <w:b/>
      <w:sz w:val="28"/>
      <w:szCs w:val="24"/>
      <w:lang w:val="en-GB"/>
    </w:rPr>
  </w:style>
  <w:style w:type="character" w:customStyle="1" w:styleId="Titre4Car">
    <w:name w:val="Titre 4 Car"/>
    <w:basedOn w:val="Policepardfaut"/>
    <w:link w:val="Titre4"/>
    <w:uiPriority w:val="9"/>
    <w:rsid w:val="00594153"/>
    <w:rPr>
      <w:rFonts w:ascii="Calibri" w:eastAsia="Calibri" w:hAnsi="Calibri" w:cs="Times New Roman"/>
      <w:b/>
      <w:i/>
      <w:sz w:val="24"/>
      <w:szCs w:val="24"/>
      <w:lang w:val="en-GB"/>
    </w:rPr>
  </w:style>
  <w:style w:type="character" w:customStyle="1" w:styleId="Titre5Car">
    <w:name w:val="Titre 5 Car"/>
    <w:basedOn w:val="Policepardfaut"/>
    <w:link w:val="Titre5"/>
    <w:uiPriority w:val="9"/>
    <w:semiHidden/>
    <w:rsid w:val="00BE7231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Titre6Car">
    <w:name w:val="Titre 6 Car"/>
    <w:basedOn w:val="Policepardfaut"/>
    <w:link w:val="Titre6"/>
    <w:uiPriority w:val="9"/>
    <w:semiHidden/>
    <w:rsid w:val="00BE7231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Titre7Car">
    <w:name w:val="Titre 7 Car"/>
    <w:basedOn w:val="Policepardfaut"/>
    <w:link w:val="Titre7"/>
    <w:uiPriority w:val="9"/>
    <w:semiHidden/>
    <w:rsid w:val="00BE7231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Titre8Car">
    <w:name w:val="Titre 8 Car"/>
    <w:basedOn w:val="Policepardfaut"/>
    <w:link w:val="Titre8"/>
    <w:uiPriority w:val="9"/>
    <w:semiHidden/>
    <w:rsid w:val="00BE723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Titre9Car">
    <w:name w:val="Titre 9 Car"/>
    <w:basedOn w:val="Policepardfaut"/>
    <w:link w:val="Titre9"/>
    <w:uiPriority w:val="9"/>
    <w:semiHidden/>
    <w:rsid w:val="00BE72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Sansinterligne">
    <w:name w:val="No Spacing"/>
    <w:uiPriority w:val="1"/>
    <w:qFormat/>
    <w:rsid w:val="000658AA"/>
    <w:pPr>
      <w:spacing w:after="0" w:line="240" w:lineRule="auto"/>
    </w:pPr>
    <w:rPr>
      <w:lang w:val="en-GB"/>
    </w:rPr>
  </w:style>
  <w:style w:type="character" w:customStyle="1" w:styleId="Menzionenonrisolta2">
    <w:name w:val="Menzione non risolta2"/>
    <w:basedOn w:val="Policepardfaut"/>
    <w:uiPriority w:val="99"/>
    <w:semiHidden/>
    <w:unhideWhenUsed/>
    <w:rsid w:val="00034C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D45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table" w:styleId="Grilledutableau">
    <w:name w:val="Table Grid"/>
    <w:basedOn w:val="TableauNormal"/>
    <w:uiPriority w:val="39"/>
    <w:rsid w:val="005D4582"/>
    <w:pPr>
      <w:spacing w:after="0" w:line="240" w:lineRule="auto"/>
    </w:pPr>
    <w:rPr>
      <w:lang w:val="fr-F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3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2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14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87</Words>
  <Characters>481</Characters>
  <Application>Microsoft Office Word</Application>
  <DocSecurity>0</DocSecurity>
  <Lines>4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</dc:creator>
  <cp:lastModifiedBy>AK Nadir</cp:lastModifiedBy>
  <cp:revision>7</cp:revision>
  <cp:lastPrinted>2020-02-17T17:17:00Z</cp:lastPrinted>
  <dcterms:created xsi:type="dcterms:W3CDTF">2025-03-25T13:31:00Z</dcterms:created>
  <dcterms:modified xsi:type="dcterms:W3CDTF">2025-03-26T13:38:00Z</dcterms:modified>
</cp:coreProperties>
</file>